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5B4454" w14:textId="77777777" w:rsidR="00370DFB" w:rsidRPr="00370DFB" w:rsidRDefault="00370DFB" w:rsidP="00370DFB">
      <w:pPr>
        <w:jc w:val="center"/>
        <w:rPr>
          <w:b/>
          <w:bCs/>
          <w:color w:val="33CCFF"/>
          <w:sz w:val="28"/>
          <w:szCs w:val="28"/>
        </w:rPr>
      </w:pPr>
      <w:r w:rsidRPr="00370DFB">
        <w:rPr>
          <w:b/>
          <w:bCs/>
          <w:color w:val="33CCFF"/>
          <w:sz w:val="28"/>
          <w:szCs w:val="28"/>
        </w:rPr>
        <w:t>LISTIĆ ZA SAMOPROCJENU ZNANJA</w:t>
      </w:r>
    </w:p>
    <w:p w14:paraId="7CBFD399" w14:textId="77777777" w:rsidR="00AD71DB" w:rsidRDefault="00AD71DB" w:rsidP="00AD71DB">
      <w:pPr>
        <w:jc w:val="center"/>
      </w:pPr>
    </w:p>
    <w:p w14:paraId="080B9343" w14:textId="6CCEFA72" w:rsidR="00AD71DB" w:rsidRPr="00AD71DB" w:rsidRDefault="00AD71DB" w:rsidP="00AD71DB">
      <w:pPr>
        <w:jc w:val="center"/>
        <w:rPr>
          <w:b/>
          <w:bCs/>
          <w:color w:val="002060"/>
        </w:rPr>
      </w:pPr>
      <w:r w:rsidRPr="00AD71DB">
        <w:rPr>
          <w:b/>
          <w:bCs/>
          <w:color w:val="002060"/>
        </w:rPr>
        <w:t xml:space="preserve">2. </w:t>
      </w:r>
      <w:r w:rsidRPr="00AD71DB">
        <w:rPr>
          <w:b/>
          <w:bCs/>
          <w:color w:val="002060"/>
        </w:rPr>
        <w:t>PLETEMO MREŽE, PRENOSIMO, ŠTITIMO, POHRANJUJEMO I ORGANIZIRAMO PODATKE</w:t>
      </w:r>
    </w:p>
    <w:p w14:paraId="3F1D1F3C" w14:textId="41000560" w:rsidR="00AD71DB" w:rsidRPr="002F2E07" w:rsidRDefault="00AD71DB" w:rsidP="002F2E07">
      <w:pPr>
        <w:jc w:val="center"/>
      </w:pPr>
      <w:r w:rsidRPr="00AD71DB">
        <w:rPr>
          <w:b/>
          <w:bCs/>
          <w:color w:val="002060"/>
        </w:rPr>
        <w:t>2.</w:t>
      </w:r>
      <w:r w:rsidR="002F2E07">
        <w:rPr>
          <w:b/>
          <w:bCs/>
          <w:color w:val="002060"/>
        </w:rPr>
        <w:t>2</w:t>
      </w:r>
      <w:r w:rsidRPr="00AD71DB">
        <w:rPr>
          <w:b/>
          <w:bCs/>
          <w:color w:val="002060"/>
        </w:rPr>
        <w:t xml:space="preserve">. </w:t>
      </w:r>
      <w:r w:rsidR="002F2E07" w:rsidRPr="002F2E07">
        <w:rPr>
          <w:b/>
          <w:bCs/>
          <w:color w:val="002060"/>
        </w:rPr>
        <w:t>PRIJENOS PODATAKA MREŽOM</w:t>
      </w:r>
    </w:p>
    <w:p w14:paraId="15A39099" w14:textId="77777777" w:rsidR="00370DFB" w:rsidRDefault="00370DFB" w:rsidP="00370DFB">
      <w:pPr>
        <w:jc w:val="center"/>
      </w:pPr>
    </w:p>
    <w:p w14:paraId="3EEEF867" w14:textId="77777777" w:rsidR="00370DFB" w:rsidRDefault="00370DFB" w:rsidP="00370DFB">
      <w:r>
        <w:t xml:space="preserve">Procijenite svoje znanje. </w:t>
      </w:r>
    </w:p>
    <w:p w14:paraId="70BC5172" w14:textId="70C7F620" w:rsidR="00370DFB" w:rsidRDefault="00370DFB" w:rsidP="00370DFB">
      <w:r>
        <w:t>Kvačicom označite odgovarajuće polje u svakom retku prema razini usvojenosti sadržaja.</w:t>
      </w:r>
    </w:p>
    <w:p w14:paraId="423A2C60" w14:textId="77777777" w:rsidR="0012414D" w:rsidRDefault="0012414D" w:rsidP="00370DFB"/>
    <w:tbl>
      <w:tblPr>
        <w:tblStyle w:val="TableGrid"/>
        <w:tblW w:w="8506" w:type="dxa"/>
        <w:jc w:val="center"/>
        <w:tblLook w:val="04A0" w:firstRow="1" w:lastRow="0" w:firstColumn="1" w:lastColumn="0" w:noHBand="0" w:noVBand="1"/>
      </w:tblPr>
      <w:tblGrid>
        <w:gridCol w:w="6514"/>
        <w:gridCol w:w="1000"/>
        <w:gridCol w:w="992"/>
      </w:tblGrid>
      <w:tr w:rsidR="00370DFB" w:rsidRPr="00370DFB" w14:paraId="1FA63AEF" w14:textId="77777777" w:rsidTr="00AD71DB">
        <w:trPr>
          <w:trHeight w:val="454"/>
          <w:jc w:val="center"/>
        </w:trPr>
        <w:tc>
          <w:tcPr>
            <w:tcW w:w="6514" w:type="dxa"/>
            <w:shd w:val="clear" w:color="auto" w:fill="FFE599" w:themeFill="accent4" w:themeFillTint="66"/>
            <w:vAlign w:val="center"/>
          </w:tcPr>
          <w:p w14:paraId="51415D54" w14:textId="77777777" w:rsidR="00370DFB" w:rsidRPr="00370DFB" w:rsidRDefault="00370DFB" w:rsidP="00370DFB">
            <w:pPr>
              <w:jc w:val="center"/>
              <w:rPr>
                <w:b/>
                <w:bCs/>
              </w:rPr>
            </w:pPr>
            <w:r w:rsidRPr="00370DFB">
              <w:rPr>
                <w:b/>
                <w:bCs/>
              </w:rPr>
              <w:t>Tvrdnja:</w:t>
            </w:r>
          </w:p>
        </w:tc>
        <w:tc>
          <w:tcPr>
            <w:tcW w:w="1000" w:type="dxa"/>
            <w:shd w:val="clear" w:color="auto" w:fill="E2EFD9" w:themeFill="accent6" w:themeFillTint="33"/>
            <w:vAlign w:val="center"/>
          </w:tcPr>
          <w:p w14:paraId="53A652FB" w14:textId="77777777" w:rsidR="00370DFB" w:rsidRPr="00370DFB" w:rsidRDefault="00370DFB" w:rsidP="00370DFB">
            <w:pPr>
              <w:jc w:val="center"/>
              <w:rPr>
                <w:b/>
                <w:bCs/>
              </w:rPr>
            </w:pPr>
            <w:r w:rsidRPr="00370DFB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  <w:vAlign w:val="center"/>
          </w:tcPr>
          <w:p w14:paraId="2ECA3D81" w14:textId="77777777" w:rsidR="00370DFB" w:rsidRPr="00370DFB" w:rsidRDefault="00370DFB" w:rsidP="00370DFB">
            <w:pPr>
              <w:jc w:val="center"/>
              <w:rPr>
                <w:b/>
                <w:bCs/>
              </w:rPr>
            </w:pPr>
            <w:r w:rsidRPr="00370DFB">
              <w:rPr>
                <w:b/>
                <w:bCs/>
              </w:rPr>
              <w:t>NE</w:t>
            </w:r>
          </w:p>
        </w:tc>
      </w:tr>
      <w:tr w:rsidR="002F2E07" w14:paraId="6550794E" w14:textId="77777777" w:rsidTr="002F2E07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0CCA31F6" w14:textId="65BAEBD9" w:rsidR="002F2E07" w:rsidRDefault="002F2E07" w:rsidP="002F2E07">
            <w:r>
              <w:t>Objašnjavam pojam paketni prijenos podataka.</w:t>
            </w:r>
          </w:p>
        </w:tc>
        <w:tc>
          <w:tcPr>
            <w:tcW w:w="1000" w:type="dxa"/>
            <w:vAlign w:val="center"/>
          </w:tcPr>
          <w:p w14:paraId="43EB5719" w14:textId="77777777" w:rsidR="002F2E07" w:rsidRDefault="002F2E07" w:rsidP="002F2E07"/>
        </w:tc>
        <w:tc>
          <w:tcPr>
            <w:tcW w:w="992" w:type="dxa"/>
            <w:vAlign w:val="center"/>
          </w:tcPr>
          <w:p w14:paraId="367944C8" w14:textId="77777777" w:rsidR="002F2E07" w:rsidRDefault="002F2E07" w:rsidP="002F2E07"/>
        </w:tc>
      </w:tr>
      <w:tr w:rsidR="002F2E07" w14:paraId="25FB2471" w14:textId="77777777" w:rsidTr="002F2E07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5B4A9E92" w14:textId="69397468" w:rsidR="002F2E07" w:rsidRDefault="002F2E07" w:rsidP="002F2E07">
            <w:r>
              <w:t xml:space="preserve">Nabrajam </w:t>
            </w:r>
            <w:r>
              <w:t xml:space="preserve">i objašnjavam </w:t>
            </w:r>
            <w:r>
              <w:t>dijelove svakog paketa.</w:t>
            </w:r>
          </w:p>
        </w:tc>
        <w:tc>
          <w:tcPr>
            <w:tcW w:w="1000" w:type="dxa"/>
            <w:vAlign w:val="center"/>
          </w:tcPr>
          <w:p w14:paraId="58B21CD5" w14:textId="77777777" w:rsidR="002F2E07" w:rsidRDefault="002F2E07" w:rsidP="002F2E07"/>
        </w:tc>
        <w:tc>
          <w:tcPr>
            <w:tcW w:w="992" w:type="dxa"/>
            <w:vAlign w:val="center"/>
          </w:tcPr>
          <w:p w14:paraId="4408F065" w14:textId="77777777" w:rsidR="002F2E07" w:rsidRDefault="002F2E07" w:rsidP="002F2E07"/>
        </w:tc>
      </w:tr>
      <w:tr w:rsidR="002F2E07" w14:paraId="7A7385E0" w14:textId="77777777" w:rsidTr="002F2E07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2EB1BD0C" w14:textId="05F85E36" w:rsidR="002F2E07" w:rsidRDefault="002F2E07" w:rsidP="002F2E07">
            <w:r>
              <w:t>Prepoznajem</w:t>
            </w:r>
            <w:r>
              <w:t xml:space="preserve"> ulog</w:t>
            </w:r>
            <w:r>
              <w:t>u</w:t>
            </w:r>
            <w:r>
              <w:t xml:space="preserve"> računala pošiljatelja.</w:t>
            </w:r>
          </w:p>
        </w:tc>
        <w:tc>
          <w:tcPr>
            <w:tcW w:w="1000" w:type="dxa"/>
            <w:vAlign w:val="center"/>
          </w:tcPr>
          <w:p w14:paraId="73AE3F76" w14:textId="77777777" w:rsidR="002F2E07" w:rsidRDefault="002F2E07" w:rsidP="002F2E07"/>
        </w:tc>
        <w:tc>
          <w:tcPr>
            <w:tcW w:w="992" w:type="dxa"/>
            <w:vAlign w:val="center"/>
          </w:tcPr>
          <w:p w14:paraId="7EC5845B" w14:textId="77777777" w:rsidR="002F2E07" w:rsidRDefault="002F2E07" w:rsidP="002F2E07"/>
        </w:tc>
      </w:tr>
      <w:tr w:rsidR="002F2E07" w14:paraId="5C3E4DE2" w14:textId="77777777" w:rsidTr="002F2E07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3CE3D517" w14:textId="0C77BE57" w:rsidR="002F2E07" w:rsidRDefault="002F2E07" w:rsidP="002F2E07">
            <w:r>
              <w:t>Prepoznajem ulog</w:t>
            </w:r>
            <w:r>
              <w:t>u</w:t>
            </w:r>
            <w:r>
              <w:t xml:space="preserve"> računala primatelja.</w:t>
            </w:r>
          </w:p>
        </w:tc>
        <w:tc>
          <w:tcPr>
            <w:tcW w:w="1000" w:type="dxa"/>
            <w:vAlign w:val="center"/>
          </w:tcPr>
          <w:p w14:paraId="0B72B0CB" w14:textId="77777777" w:rsidR="002F2E07" w:rsidRDefault="002F2E07" w:rsidP="002F2E07"/>
        </w:tc>
        <w:tc>
          <w:tcPr>
            <w:tcW w:w="992" w:type="dxa"/>
            <w:vAlign w:val="center"/>
          </w:tcPr>
          <w:p w14:paraId="49F522A1" w14:textId="77777777" w:rsidR="002F2E07" w:rsidRDefault="002F2E07" w:rsidP="002F2E07"/>
        </w:tc>
      </w:tr>
      <w:tr w:rsidR="002F2E07" w14:paraId="5D9C998A" w14:textId="77777777" w:rsidTr="002F2E07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5D3EB74F" w14:textId="7CF42FE0" w:rsidR="002F2E07" w:rsidRDefault="002F2E07" w:rsidP="002F2E07">
            <w:r>
              <w:t>O</w:t>
            </w:r>
            <w:r>
              <w:t>bja</w:t>
            </w:r>
            <w:r>
              <w:t>šnjavam</w:t>
            </w:r>
            <w:r>
              <w:t xml:space="preserve"> pojam protokola.</w:t>
            </w:r>
          </w:p>
        </w:tc>
        <w:tc>
          <w:tcPr>
            <w:tcW w:w="1000" w:type="dxa"/>
            <w:vAlign w:val="center"/>
          </w:tcPr>
          <w:p w14:paraId="4A0B343B" w14:textId="77777777" w:rsidR="002F2E07" w:rsidRDefault="002F2E07" w:rsidP="002F2E07"/>
        </w:tc>
        <w:tc>
          <w:tcPr>
            <w:tcW w:w="992" w:type="dxa"/>
            <w:vAlign w:val="center"/>
          </w:tcPr>
          <w:p w14:paraId="2ADF8FCE" w14:textId="77777777" w:rsidR="002F2E07" w:rsidRDefault="002F2E07" w:rsidP="002F2E07"/>
        </w:tc>
      </w:tr>
      <w:tr w:rsidR="002F2E07" w14:paraId="56637AA3" w14:textId="77777777" w:rsidTr="002F2E07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5BBB3CD1" w14:textId="28FEDA21" w:rsidR="002F2E07" w:rsidRDefault="002F2E07" w:rsidP="002F2E07">
            <w:r>
              <w:t>Imenujem</w:t>
            </w:r>
            <w:r>
              <w:t xml:space="preserve"> najpoznatij</w:t>
            </w:r>
            <w:r>
              <w:t>u</w:t>
            </w:r>
            <w:r>
              <w:t xml:space="preserve"> norm</w:t>
            </w:r>
            <w:r>
              <w:t>u</w:t>
            </w:r>
            <w:r>
              <w:t xml:space="preserve"> za prijenos podataka.</w:t>
            </w:r>
          </w:p>
        </w:tc>
        <w:tc>
          <w:tcPr>
            <w:tcW w:w="1000" w:type="dxa"/>
            <w:vAlign w:val="center"/>
          </w:tcPr>
          <w:p w14:paraId="3918F72B" w14:textId="77777777" w:rsidR="002F2E07" w:rsidRDefault="002F2E07" w:rsidP="002F2E07"/>
        </w:tc>
        <w:tc>
          <w:tcPr>
            <w:tcW w:w="992" w:type="dxa"/>
            <w:vAlign w:val="center"/>
          </w:tcPr>
          <w:p w14:paraId="0DCEECEA" w14:textId="77777777" w:rsidR="002F2E07" w:rsidRDefault="002F2E07" w:rsidP="002F2E07"/>
        </w:tc>
      </w:tr>
      <w:tr w:rsidR="002F2E07" w14:paraId="18C07927" w14:textId="77777777" w:rsidTr="002F2E07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4164B0CE" w14:textId="1C246CEC" w:rsidR="002F2E07" w:rsidRDefault="002F2E07" w:rsidP="002F2E07">
            <w:r>
              <w:t>Objašnjavam</w:t>
            </w:r>
            <w:r>
              <w:t xml:space="preserve"> pojam IP adresa.</w:t>
            </w:r>
          </w:p>
        </w:tc>
        <w:tc>
          <w:tcPr>
            <w:tcW w:w="1000" w:type="dxa"/>
            <w:vAlign w:val="center"/>
          </w:tcPr>
          <w:p w14:paraId="4EDFB6C3" w14:textId="77777777" w:rsidR="002F2E07" w:rsidRDefault="002F2E07" w:rsidP="002F2E07"/>
        </w:tc>
        <w:tc>
          <w:tcPr>
            <w:tcW w:w="992" w:type="dxa"/>
            <w:vAlign w:val="center"/>
          </w:tcPr>
          <w:p w14:paraId="77732E34" w14:textId="77777777" w:rsidR="002F2E07" w:rsidRDefault="002F2E07" w:rsidP="002F2E07"/>
        </w:tc>
      </w:tr>
      <w:tr w:rsidR="002F2E07" w14:paraId="7D217E61" w14:textId="77777777" w:rsidTr="002F2E07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2AF4952D" w14:textId="4FDC4D53" w:rsidR="002F2E07" w:rsidRDefault="002F2E07" w:rsidP="002F2E07">
            <w:r>
              <w:t>Objašnjavam kakve su to privatne IP adrese.</w:t>
            </w:r>
          </w:p>
        </w:tc>
        <w:tc>
          <w:tcPr>
            <w:tcW w:w="1000" w:type="dxa"/>
            <w:vAlign w:val="center"/>
          </w:tcPr>
          <w:p w14:paraId="040BA82F" w14:textId="77777777" w:rsidR="002F2E07" w:rsidRDefault="002F2E07" w:rsidP="002F2E07"/>
        </w:tc>
        <w:tc>
          <w:tcPr>
            <w:tcW w:w="992" w:type="dxa"/>
            <w:vAlign w:val="center"/>
          </w:tcPr>
          <w:p w14:paraId="4E3FB577" w14:textId="77777777" w:rsidR="002F2E07" w:rsidRDefault="002F2E07" w:rsidP="002F2E07"/>
        </w:tc>
      </w:tr>
      <w:tr w:rsidR="002F2E07" w14:paraId="583F24C3" w14:textId="77777777" w:rsidTr="002F2E07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08FA3B83" w14:textId="7EF0289E" w:rsidR="002F2E07" w:rsidRDefault="002F2E07" w:rsidP="002F2E07">
            <w:r>
              <w:t>Objašnjavam kakve su to javne IP adrese.</w:t>
            </w:r>
          </w:p>
        </w:tc>
        <w:tc>
          <w:tcPr>
            <w:tcW w:w="1000" w:type="dxa"/>
            <w:vAlign w:val="center"/>
          </w:tcPr>
          <w:p w14:paraId="02C9D634" w14:textId="77777777" w:rsidR="002F2E07" w:rsidRDefault="002F2E07" w:rsidP="002F2E07"/>
        </w:tc>
        <w:tc>
          <w:tcPr>
            <w:tcW w:w="992" w:type="dxa"/>
            <w:vAlign w:val="center"/>
          </w:tcPr>
          <w:p w14:paraId="142B328E" w14:textId="77777777" w:rsidR="002F2E07" w:rsidRDefault="002F2E07" w:rsidP="002F2E07"/>
        </w:tc>
      </w:tr>
      <w:tr w:rsidR="002F2E07" w14:paraId="17CBD19D" w14:textId="77777777" w:rsidTr="002F2E07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09724002" w14:textId="367346C4" w:rsidR="002F2E07" w:rsidRDefault="002F2E07" w:rsidP="002F2E07">
            <w:r>
              <w:t>Objašnjavam kakve su to statičke IP adrese.</w:t>
            </w:r>
          </w:p>
        </w:tc>
        <w:tc>
          <w:tcPr>
            <w:tcW w:w="1000" w:type="dxa"/>
            <w:vAlign w:val="center"/>
          </w:tcPr>
          <w:p w14:paraId="7F0E472B" w14:textId="77777777" w:rsidR="002F2E07" w:rsidRDefault="002F2E07" w:rsidP="002F2E07"/>
        </w:tc>
        <w:tc>
          <w:tcPr>
            <w:tcW w:w="992" w:type="dxa"/>
            <w:vAlign w:val="center"/>
          </w:tcPr>
          <w:p w14:paraId="61CD3089" w14:textId="77777777" w:rsidR="002F2E07" w:rsidRDefault="002F2E07" w:rsidP="002F2E07"/>
        </w:tc>
      </w:tr>
      <w:tr w:rsidR="002F2E07" w14:paraId="30903E99" w14:textId="77777777" w:rsidTr="002F2E07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01351F59" w14:textId="51F44F36" w:rsidR="002F2E07" w:rsidRDefault="002F2E07" w:rsidP="002F2E07">
            <w:r>
              <w:t>Objašnjavam kakve su to dinamičke IP adrese.</w:t>
            </w:r>
          </w:p>
        </w:tc>
        <w:tc>
          <w:tcPr>
            <w:tcW w:w="1000" w:type="dxa"/>
            <w:vAlign w:val="center"/>
          </w:tcPr>
          <w:p w14:paraId="6E004C5B" w14:textId="77777777" w:rsidR="002F2E07" w:rsidRDefault="002F2E07" w:rsidP="002F2E07"/>
        </w:tc>
        <w:tc>
          <w:tcPr>
            <w:tcW w:w="992" w:type="dxa"/>
            <w:vAlign w:val="center"/>
          </w:tcPr>
          <w:p w14:paraId="1C7E33A7" w14:textId="77777777" w:rsidR="002F2E07" w:rsidRDefault="002F2E07" w:rsidP="002F2E07"/>
        </w:tc>
      </w:tr>
      <w:tr w:rsidR="002F2E07" w14:paraId="1E12C65D" w14:textId="77777777" w:rsidTr="002F2E07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28BE3E83" w14:textId="10ED6164" w:rsidR="002F2E07" w:rsidRDefault="002F2E07" w:rsidP="002F2E07">
            <w:r>
              <w:t>Prikazujem ilustracijom</w:t>
            </w:r>
            <w:r>
              <w:t xml:space="preserve"> kako saznati IP adresu svoga računala.</w:t>
            </w:r>
          </w:p>
        </w:tc>
        <w:tc>
          <w:tcPr>
            <w:tcW w:w="1000" w:type="dxa"/>
            <w:vAlign w:val="center"/>
          </w:tcPr>
          <w:p w14:paraId="2570F3A5" w14:textId="77777777" w:rsidR="002F2E07" w:rsidRDefault="002F2E07" w:rsidP="002F2E07"/>
        </w:tc>
        <w:tc>
          <w:tcPr>
            <w:tcW w:w="992" w:type="dxa"/>
            <w:vAlign w:val="center"/>
          </w:tcPr>
          <w:p w14:paraId="793FC26D" w14:textId="77777777" w:rsidR="002F2E07" w:rsidRDefault="002F2E07" w:rsidP="002F2E07"/>
        </w:tc>
      </w:tr>
      <w:tr w:rsidR="002F2E07" w14:paraId="178DBFC6" w14:textId="77777777" w:rsidTr="002F2E07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51508D84" w14:textId="1FE2D0A8" w:rsidR="002F2E07" w:rsidRDefault="002F2E07" w:rsidP="002F2E07">
            <w:r>
              <w:t>Prikazujem ilustracijom kako saznati IP nekog mrežnog sjedišta.</w:t>
            </w:r>
          </w:p>
        </w:tc>
        <w:tc>
          <w:tcPr>
            <w:tcW w:w="1000" w:type="dxa"/>
            <w:vAlign w:val="center"/>
          </w:tcPr>
          <w:p w14:paraId="1A51CF7B" w14:textId="77777777" w:rsidR="002F2E07" w:rsidRDefault="002F2E07" w:rsidP="002F2E07"/>
        </w:tc>
        <w:tc>
          <w:tcPr>
            <w:tcW w:w="992" w:type="dxa"/>
            <w:vAlign w:val="center"/>
          </w:tcPr>
          <w:p w14:paraId="4F9162F2" w14:textId="77777777" w:rsidR="002F2E07" w:rsidRDefault="002F2E07" w:rsidP="002F2E07"/>
        </w:tc>
      </w:tr>
    </w:tbl>
    <w:p w14:paraId="7CC26809" w14:textId="77777777" w:rsidR="0065227E" w:rsidRDefault="0065227E"/>
    <w:sectPr w:rsidR="0065227E" w:rsidSect="00DC512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FA6CDB" w14:textId="77777777" w:rsidR="00021B0C" w:rsidRDefault="00021B0C" w:rsidP="00021B0C">
      <w:pPr>
        <w:spacing w:after="0" w:line="240" w:lineRule="auto"/>
      </w:pPr>
      <w:r>
        <w:separator/>
      </w:r>
    </w:p>
  </w:endnote>
  <w:endnote w:type="continuationSeparator" w:id="0">
    <w:p w14:paraId="1805E2C0" w14:textId="77777777" w:rsidR="00021B0C" w:rsidRDefault="00021B0C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B65BF1" w14:textId="77777777" w:rsidR="003278C0" w:rsidRDefault="003278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73243" w14:textId="165F99F1" w:rsidR="00021B0C" w:rsidRDefault="00021B0C" w:rsidP="00021B0C">
    <w:pPr>
      <w:pStyle w:val="Footer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6CA181D3" wp14:editId="0BB572F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0F9928" w14:textId="77777777" w:rsidR="003278C0" w:rsidRDefault="003278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796403" w14:textId="77777777" w:rsidR="00021B0C" w:rsidRDefault="00021B0C" w:rsidP="00021B0C">
      <w:pPr>
        <w:spacing w:after="0" w:line="240" w:lineRule="auto"/>
      </w:pPr>
      <w:r>
        <w:separator/>
      </w:r>
    </w:p>
  </w:footnote>
  <w:footnote w:type="continuationSeparator" w:id="0">
    <w:p w14:paraId="36A385BE" w14:textId="77777777" w:rsidR="00021B0C" w:rsidRDefault="00021B0C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67BE15" w14:textId="77777777" w:rsidR="003278C0" w:rsidRDefault="003278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0ED81" w14:textId="2C4F96C6" w:rsidR="00021B0C" w:rsidRDefault="00CF2BC0" w:rsidP="00021B0C">
    <w:pPr>
      <w:pStyle w:val="Header"/>
      <w:tabs>
        <w:tab w:val="left" w:pos="5245"/>
      </w:tabs>
    </w:pPr>
    <w:r>
      <w:rPr>
        <w:noProof/>
      </w:rPr>
      <w:drawing>
        <wp:anchor distT="0" distB="0" distL="114300" distR="114300" simplePos="0" relativeHeight="251677184" behindDoc="0" locked="0" layoutInCell="1" allowOverlap="1" wp14:anchorId="5878A587" wp14:editId="516EB2EC">
          <wp:simplePos x="0" y="0"/>
          <wp:positionH relativeFrom="column">
            <wp:posOffset>5156528</wp:posOffset>
          </wp:positionH>
          <wp:positionV relativeFrom="paragraph">
            <wp:posOffset>-329565</wp:posOffset>
          </wp:positionV>
          <wp:extent cx="909092" cy="412851"/>
          <wp:effectExtent l="0" t="0" r="5715" b="6350"/>
          <wp:wrapNone/>
          <wp:docPr id="8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Slika 8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b="35773"/>
                  <a:stretch/>
                </pic:blipFill>
                <pic:spPr bwMode="auto">
                  <a:xfrm>
                    <a:off x="0" y="0"/>
                    <a:ext cx="909092" cy="41285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8208" behindDoc="0" locked="0" layoutInCell="1" allowOverlap="1" wp14:anchorId="4BB2737A" wp14:editId="0458002D">
          <wp:simplePos x="0" y="0"/>
          <wp:positionH relativeFrom="column">
            <wp:posOffset>-201143</wp:posOffset>
          </wp:positionH>
          <wp:positionV relativeFrom="paragraph">
            <wp:posOffset>-221523</wp:posOffset>
          </wp:positionV>
          <wp:extent cx="2616337" cy="458263"/>
          <wp:effectExtent l="0" t="0" r="0" b="0"/>
          <wp:wrapNone/>
          <wp:docPr id="9" name="Slika 9" descr="Slika na kojoj se prikazuje objekt, sat, znak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Slika 9" descr="Slika na kojoj se prikazuje objekt, sat, znak, crtež&#10;&#10;Opis je automatski generiran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6337" cy="45826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278C0">
      <w:rPr>
        <w:noProof/>
      </w:rPr>
      <mc:AlternateContent>
        <mc:Choice Requires="wps">
          <w:drawing>
            <wp:anchor distT="0" distB="0" distL="114300" distR="114300" simplePos="0" relativeHeight="251676160" behindDoc="0" locked="0" layoutInCell="1" allowOverlap="1" wp14:anchorId="5C5F6B6D" wp14:editId="3BC68091">
              <wp:simplePos x="0" y="0"/>
              <wp:positionH relativeFrom="column">
                <wp:posOffset>2509552</wp:posOffset>
              </wp:positionH>
              <wp:positionV relativeFrom="paragraph">
                <wp:posOffset>84820</wp:posOffset>
              </wp:positionV>
              <wp:extent cx="3351420" cy="45719"/>
              <wp:effectExtent l="0" t="0" r="1905" b="0"/>
              <wp:wrapNone/>
              <wp:docPr id="7" name="Pravokutnik: zaobljeni kutovi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51420" cy="45719"/>
                      </a:xfrm>
                      <a:prstGeom prst="roundRect">
                        <a:avLst/>
                      </a:prstGeom>
                      <a:solidFill>
                        <a:srgbClr val="14596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oundrect w14:anchorId="30010A71" id="Pravokutnik: zaobljeni kutovi 7" o:spid="_x0000_s1026" style="position:absolute;margin-left:197.6pt;margin-top:6.7pt;width:263.9pt;height:3.6pt;z-index:251676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" fillcolor="#145960" stroked="f" strokeweight="1pt">
              <v:stroke joinstyle="miter"/>
            </v:round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7CBA99" w14:textId="77777777" w:rsidR="003278C0" w:rsidRDefault="003278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DQwMzcztTQ3M7ZU0lEKTi0uzszPAykwrgUAwtItBywAAAA="/>
  </w:docVars>
  <w:rsids>
    <w:rsidRoot w:val="00021B0C"/>
    <w:rsid w:val="00021B0C"/>
    <w:rsid w:val="000325AB"/>
    <w:rsid w:val="00121555"/>
    <w:rsid w:val="0012414D"/>
    <w:rsid w:val="002956F4"/>
    <w:rsid w:val="002F2E07"/>
    <w:rsid w:val="003278C0"/>
    <w:rsid w:val="00370DFB"/>
    <w:rsid w:val="004F5B8F"/>
    <w:rsid w:val="006164AD"/>
    <w:rsid w:val="00636ACE"/>
    <w:rsid w:val="0065227E"/>
    <w:rsid w:val="006A2505"/>
    <w:rsid w:val="00AD71DB"/>
    <w:rsid w:val="00B62FC1"/>
    <w:rsid w:val="00CD0AB7"/>
    <w:rsid w:val="00CF2BC0"/>
    <w:rsid w:val="00DC5124"/>
    <w:rsid w:val="00DE6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1B0C"/>
  </w:style>
  <w:style w:type="paragraph" w:styleId="Footer">
    <w:name w:val="footer"/>
    <w:basedOn w:val="Normal"/>
    <w:link w:val="Footer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B0C"/>
  </w:style>
  <w:style w:type="paragraph" w:styleId="BalloonText">
    <w:name w:val="Balloon Text"/>
    <w:basedOn w:val="Normal"/>
    <w:link w:val="BalloonText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TableGrid">
    <w:name w:val="Table Grid"/>
    <w:basedOn w:val="TableNormal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18F3F1-1F7A-42D8-A5ED-A4CEAF2D45C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fe3002f-ecc9-4f6b-b321-b59828dac5e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0-11-20T03:18:00Z</dcterms:created>
  <dcterms:modified xsi:type="dcterms:W3CDTF">2020-11-20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